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我的房子和我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MY HOUSE AND ME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我的房子和我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39185</wp:posOffset>
            </wp:positionH>
            <wp:positionV relativeFrom="paragraph">
              <wp:posOffset>33020</wp:posOffset>
            </wp:positionV>
            <wp:extent cx="1411605" cy="1805940"/>
            <wp:effectExtent l="0" t="0" r="17145" b="3810"/>
            <wp:wrapSquare wrapText="bothSides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MY HOUSE AND ME</w:t>
      </w:r>
    </w:p>
    <w:p w14:paraId="06E3D7A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Cs w:val="21"/>
          <w:lang w:val="en-US" w:eastAsia="zh-CN"/>
        </w:rPr>
        <w:t>法文书名：MA MAISON ET MOI</w:t>
      </w:r>
    </w:p>
    <w:p w14:paraId="236FAF90">
      <w:pPr>
        <w:keepNext w:val="0"/>
        <w:keepLines w:val="0"/>
        <w:widowControl/>
        <w:suppressLineNumbers w:val="0"/>
        <w:jc w:val="left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lang w:val="en-US" w:eastAsia="zh-CN"/>
        </w:rPr>
        <w:t>ARTHUR DREYFUS</w:t>
      </w:r>
    </w:p>
    <w:p w14:paraId="3ED3FB8C">
      <w:pPr>
        <w:keepNext w:val="0"/>
        <w:keepLines w:val="0"/>
        <w:widowControl/>
        <w:suppressLineNumbers w:val="0"/>
        <w:jc w:val="left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ELLIOT ROYER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Robert Laffont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Robert Laffont</w:t>
      </w:r>
      <w:bookmarkStart w:id="3" w:name="_GoBack"/>
      <w:bookmarkEnd w:id="3"/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56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3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4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683CACA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温情绘本+创作搭档首次合作+精装装帧，以孩子与房子的情感联结为线索，文字治愈、画风细腻，传递爱与陪伴的意义，适配低龄儿童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65B361B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创作团队优质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Arthur Dreyfus（阿瑟·德雷福斯）兼具作家、魔术师、诗人多重身份，作品主要由伽利玛出版社（Gallimard）和P.O.L出版社出版；插画师Elliot Royer（埃利奥特·罗耶）擅长绘画，首部漫画将于2024年由Futoropolis出版社出版，本书是两人首次为儿童合作创作。</w:t>
      </w:r>
    </w:p>
    <w:p w14:paraId="0014E95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0FEE53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温情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讲述孩子与房子之间的爱的故事，串联起孩子的喜怒哀乐与房子的温柔陪伴，传递爱、陪伴与分离的成长课题，兼具情感治愈与成长启蒙意义。</w:t>
      </w:r>
    </w:p>
    <w:p w14:paraId="6D1917B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1140DD5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风格细腻温情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文字简洁治愈，充满诗意与温度，插画风格贴合故事基调，细腻柔和，精准呈现孩子与房子之间的情感羁绊，打造出温暖动人的阅读体验，适配低龄儿童的阅读节奏。</w:t>
      </w:r>
    </w:p>
    <w:p w14:paraId="227574D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视角贴近儿童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孩子的视角展开，精准捕捉孩子面对悲伤、恐惧以及搬家分离的情绪，极易引发低龄儿童的情感共鸣，帮助孩子理解陪伴与成长的意义。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40452F8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is is a love story between a child and his house.</w:t>
      </w:r>
    </w:p>
    <w:p w14:paraId="0F93E8C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B4AD77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en he is sorrowful, the house discreetly cracks open its windows to let in th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light.</w:t>
      </w:r>
    </w:p>
    <w:p w14:paraId="71B146C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5B2670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en he is scared of the dark, the room transforms into a cradle: the four wall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come together and, around the bed, form a house within the house.</w:t>
      </w:r>
    </w:p>
    <w:p w14:paraId="5AEBDBA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3C783E7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the day Papa says: ‘We’re going to move house’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, in the hallway, you can se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 tear slip down the wall.</w:t>
      </w:r>
    </w:p>
    <w:p w14:paraId="1C8D440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ill the little boy and his house really be able to leave each other?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64AAB33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default"/>
          <w:lang w:val="en-US" w:eastAsia="zh-CN"/>
        </w:rPr>
        <w:t>Writer, magician, poet, Arthur Dreyfus was born in 1986 and works in Paris. His work has been published mainly b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Gallimard and P.O.L.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3A1C913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657C71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</w:p>
    <w:p w14:paraId="7CA2565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orn in 1998 in Besançon, Elliot Royer now lives and draws in Paris. His first comic book will be published in 2024 b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Futoropolis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My House and Me is their first collaboration for children</w:t>
      </w:r>
      <w:r>
        <w:rPr>
          <w:rFonts w:hint="eastAsia"/>
          <w:lang w:val="en-US" w:eastAsia="zh-CN"/>
        </w:rPr>
        <w:t>.</w:t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48082BE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7020419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05A3E9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5394960" cy="3238500"/>
            <wp:effectExtent l="0" t="0" r="1524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394960" cy="3240405"/>
            <wp:effectExtent l="0" t="0" r="15240" b="1714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594F22"/>
    <w:rsid w:val="183879D7"/>
    <w:rsid w:val="183F2B14"/>
    <w:rsid w:val="1C17703F"/>
    <w:rsid w:val="1E6C4DFA"/>
    <w:rsid w:val="1F6775B7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1D011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23</Words>
  <Characters>1678</Characters>
  <Lines>85</Lines>
  <Paragraphs>61</Paragraphs>
  <TotalTime>21</TotalTime>
  <ScaleCrop>false</ScaleCrop>
  <LinksUpToDate>false</LinksUpToDate>
  <CharactersWithSpaces>1858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10T03:23:1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7C846792FA924DFEB270131530D23F4D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